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C4065" w14:textId="5754FD6E" w:rsidR="00A169A5" w:rsidRPr="00D6095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C8A7D16" wp14:editId="6077CAE4">
            <wp:simplePos x="0" y="0"/>
            <wp:positionH relativeFrom="margin">
              <wp:align>left</wp:align>
            </wp:positionH>
            <wp:positionV relativeFrom="paragraph">
              <wp:posOffset>9774</wp:posOffset>
            </wp:positionV>
            <wp:extent cx="1306830" cy="492125"/>
            <wp:effectExtent l="0" t="0" r="7620" b="3175"/>
            <wp:wrapSquare wrapText="bothSides"/>
            <wp:docPr id="223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830" cy="49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095F">
        <w:rPr>
          <w:rFonts w:ascii="Times New Roman" w:hAnsi="Times New Roman" w:cs="Times New Roman"/>
          <w:smallCaps/>
          <w:sz w:val="28"/>
          <w:szCs w:val="28"/>
        </w:rPr>
        <w:t xml:space="preserve">Rotary District 6200 </w:t>
      </w:r>
    </w:p>
    <w:p w14:paraId="513F59D4" w14:textId="23A73D53" w:rsidR="00A169A5" w:rsidRPr="00D6095F" w:rsidRDefault="00A169A5" w:rsidP="00A169A5">
      <w:pPr>
        <w:pStyle w:val="Heading3"/>
        <w:rPr>
          <w:rFonts w:ascii="Times New Roman" w:hAnsi="Times New Roman" w:cs="Times New Roman"/>
          <w:smallCaps/>
          <w:sz w:val="28"/>
          <w:szCs w:val="28"/>
        </w:rPr>
      </w:pPr>
      <w:r w:rsidRPr="00D6095F">
        <w:rPr>
          <w:rFonts w:ascii="Times New Roman" w:hAnsi="Times New Roman" w:cs="Times New Roman"/>
          <w:smallCaps/>
          <w:sz w:val="28"/>
          <w:szCs w:val="28"/>
        </w:rPr>
        <w:t>District Grant Checklist</w:t>
      </w:r>
      <w:r w:rsidR="000A6A8F" w:rsidRPr="00D6095F">
        <w:rPr>
          <w:rFonts w:ascii="Times New Roman" w:hAnsi="Times New Roman" w:cs="Times New Roman"/>
          <w:smallCaps/>
          <w:sz w:val="28"/>
          <w:szCs w:val="28"/>
        </w:rPr>
        <w:t xml:space="preserve"> ~ 20</w:t>
      </w:r>
      <w:r w:rsidR="00AB73F5">
        <w:rPr>
          <w:rFonts w:ascii="Times New Roman" w:hAnsi="Times New Roman" w:cs="Times New Roman"/>
          <w:smallCaps/>
          <w:sz w:val="28"/>
          <w:szCs w:val="28"/>
        </w:rPr>
        <w:t>2</w:t>
      </w:r>
      <w:r w:rsidR="000E1E74">
        <w:rPr>
          <w:rFonts w:ascii="Times New Roman" w:hAnsi="Times New Roman" w:cs="Times New Roman"/>
          <w:smallCaps/>
          <w:sz w:val="28"/>
          <w:szCs w:val="28"/>
        </w:rPr>
        <w:t>1</w:t>
      </w:r>
      <w:r w:rsidR="000A6A8F" w:rsidRPr="00D6095F">
        <w:rPr>
          <w:rFonts w:ascii="Times New Roman" w:hAnsi="Times New Roman" w:cs="Times New Roman"/>
          <w:smallCaps/>
          <w:sz w:val="28"/>
          <w:szCs w:val="28"/>
        </w:rPr>
        <w:t>-202</w:t>
      </w:r>
      <w:r w:rsidR="000E1E74">
        <w:rPr>
          <w:rFonts w:ascii="Times New Roman" w:hAnsi="Times New Roman" w:cs="Times New Roman"/>
          <w:smallCaps/>
          <w:sz w:val="28"/>
          <w:szCs w:val="28"/>
        </w:rPr>
        <w:t>2</w:t>
      </w:r>
      <w:r w:rsidR="000A6A8F" w:rsidRPr="00D6095F">
        <w:rPr>
          <w:rFonts w:ascii="Times New Roman" w:hAnsi="Times New Roman" w:cs="Times New Roman"/>
          <w:smallCaps/>
          <w:sz w:val="28"/>
          <w:szCs w:val="28"/>
        </w:rPr>
        <w:t xml:space="preserve"> Grant Cycle</w:t>
      </w:r>
    </w:p>
    <w:p w14:paraId="0665ECAA" w14:textId="6CF020BA" w:rsidR="00A169A5" w:rsidRPr="00D6095F" w:rsidRDefault="003835C5" w:rsidP="00A169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lightGray"/>
        </w:rPr>
        <w:t>Rotary Club of:</w:t>
      </w:r>
      <w:r w:rsidR="00A169A5"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950381824"/>
          <w:placeholder>
            <w:docPart w:val="4ADB56BBE8DD4D1F80D7775C296953F1"/>
          </w:placeholder>
          <w:showingPlcHdr/>
          <w:text/>
        </w:sdtPr>
        <w:sdtEndPr/>
        <w:sdtContent>
          <w:r w:rsidR="00A169A5" w:rsidRPr="00D6095F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70F3505E" w14:textId="039CF491" w:rsidR="003835C5" w:rsidRPr="00D6095F" w:rsidRDefault="00A169A5" w:rsidP="003835C5">
      <w:pPr>
        <w:rPr>
          <w:rFonts w:ascii="Times New Roman" w:hAnsi="Times New Roman" w:cs="Times New Roman"/>
          <w:sz w:val="24"/>
          <w:szCs w:val="24"/>
        </w:rPr>
      </w:pPr>
      <w:r w:rsidRPr="007A2FF4">
        <w:t xml:space="preserve">     </w:t>
      </w:r>
      <w:r w:rsidR="003835C5">
        <w:tab/>
      </w:r>
      <w:r w:rsidR="003835C5">
        <w:tab/>
      </w:r>
      <w:r w:rsidR="003835C5">
        <w:tab/>
        <w:t xml:space="preserve">  </w:t>
      </w:r>
      <w:r w:rsidR="003835C5" w:rsidRPr="00D6095F">
        <w:rPr>
          <w:rFonts w:ascii="Times New Roman" w:hAnsi="Times New Roman" w:cs="Times New Roman"/>
          <w:sz w:val="24"/>
          <w:szCs w:val="24"/>
          <w:highlight w:val="lightGray"/>
        </w:rPr>
        <w:t xml:space="preserve">Grant Project Name </w:t>
      </w:r>
      <w:sdt>
        <w:sdtPr>
          <w:rPr>
            <w:rFonts w:ascii="Times New Roman" w:hAnsi="Times New Roman" w:cs="Times New Roman"/>
            <w:sz w:val="24"/>
            <w:szCs w:val="24"/>
            <w:highlight w:val="lightGray"/>
          </w:rPr>
          <w:id w:val="-1741173844"/>
          <w:placeholder>
            <w:docPart w:val="898745B0B29A4DB7BD3269EE64254180"/>
          </w:placeholder>
          <w:showingPlcHdr/>
          <w:text/>
        </w:sdtPr>
        <w:sdtEndPr/>
        <w:sdtContent>
          <w:r w:rsidR="003835C5" w:rsidRPr="00D6095F">
            <w:rPr>
              <w:rStyle w:val="PlaceholderText"/>
              <w:rFonts w:ascii="Times New Roman" w:hAnsi="Times New Roman" w:cs="Times New Roman"/>
              <w:sz w:val="24"/>
              <w:szCs w:val="24"/>
            </w:rPr>
            <w:t>Click or tap here to enter text.</w:t>
          </w:r>
        </w:sdtContent>
      </w:sdt>
    </w:p>
    <w:p w14:paraId="0F34F6A6" w14:textId="77777777" w:rsidR="00A169A5" w:rsidRPr="007A2FF4" w:rsidRDefault="00A169A5" w:rsidP="00A169A5"/>
    <w:p w14:paraId="7018553F" w14:textId="77777777" w:rsidR="0091572E" w:rsidRDefault="0091572E" w:rsidP="00A169A5">
      <w:pPr>
        <w:rPr>
          <w:b/>
          <w:highlight w:val="lightGray"/>
        </w:rPr>
      </w:pPr>
    </w:p>
    <w:p w14:paraId="7DE6FD51" w14:textId="512AC019" w:rsidR="00A169A5" w:rsidRPr="00201D93" w:rsidRDefault="00A169A5" w:rsidP="00A169A5">
      <w:pPr>
        <w:rPr>
          <w:b/>
        </w:rPr>
      </w:pPr>
      <w:r>
        <w:rPr>
          <w:b/>
          <w:highlight w:val="lightGray"/>
        </w:rPr>
        <w:t>CHECK (click) ALL THAT APPLY TO THE PROJECT</w:t>
      </w:r>
      <w:r w:rsidRPr="00201D93">
        <w:rPr>
          <w:b/>
          <w:highlight w:val="lightGray"/>
        </w:rPr>
        <w:t xml:space="preserve"> </w:t>
      </w:r>
      <w:r>
        <w:rPr>
          <w:b/>
          <w:highlight w:val="lightGray"/>
        </w:rPr>
        <w:t>&amp; UPLOAD</w:t>
      </w:r>
      <w:r w:rsidRPr="00201D93">
        <w:rPr>
          <w:b/>
          <w:highlight w:val="lightGray"/>
        </w:rPr>
        <w:t xml:space="preserve"> WITH YOUR DI</w:t>
      </w:r>
      <w:r>
        <w:rPr>
          <w:b/>
          <w:highlight w:val="lightGray"/>
        </w:rPr>
        <w:t>STRICT</w:t>
      </w:r>
      <w:r w:rsidRPr="00201D93">
        <w:rPr>
          <w:b/>
          <w:highlight w:val="lightGray"/>
        </w:rPr>
        <w:t xml:space="preserve"> GRANT APPLICATION.</w:t>
      </w:r>
    </w:p>
    <w:p w14:paraId="1E3ACF2D" w14:textId="77777777" w:rsidR="0091572E" w:rsidRDefault="0091572E" w:rsidP="0091572E">
      <w:pPr>
        <w:rPr>
          <w:b/>
          <w:sz w:val="24"/>
        </w:rPr>
      </w:pPr>
    </w:p>
    <w:p w14:paraId="2B32559B" w14:textId="77777777" w:rsidR="0091572E" w:rsidRDefault="0091572E" w:rsidP="0091572E">
      <w:pPr>
        <w:rPr>
          <w:b/>
          <w:sz w:val="24"/>
        </w:rPr>
      </w:pPr>
    </w:p>
    <w:p w14:paraId="72503711" w14:textId="708B4DBE" w:rsidR="0091572E" w:rsidRPr="00857977" w:rsidRDefault="00A169A5" w:rsidP="0091572E">
      <w:pPr>
        <w:rPr>
          <w:b/>
          <w:sz w:val="24"/>
        </w:rPr>
      </w:pPr>
      <w:r w:rsidRPr="00857977">
        <w:rPr>
          <w:b/>
          <w:sz w:val="24"/>
        </w:rPr>
        <w:t>Grant Application:</w:t>
      </w:r>
      <w:r w:rsidR="0091572E" w:rsidRPr="0091572E">
        <w:rPr>
          <w:b/>
          <w:sz w:val="24"/>
        </w:rPr>
        <w:t xml:space="preserve"> </w:t>
      </w:r>
    </w:p>
    <w:p w14:paraId="2191036A" w14:textId="123C35F4" w:rsidR="00A169A5" w:rsidRPr="0091572E" w:rsidRDefault="007317D3" w:rsidP="00A169A5">
      <w:sdt>
        <w:sdtPr>
          <w:id w:val="416987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01A">
            <w:rPr>
              <w:rFonts w:ascii="MS Gothic" w:eastAsia="MS Gothic" w:hAnsi="MS Gothic" w:hint="eastAsia"/>
            </w:rPr>
            <w:t>☐</w:t>
          </w:r>
        </w:sdtContent>
      </w:sdt>
      <w:r w:rsidR="0091572E" w:rsidRPr="007A2FF4">
        <w:t xml:space="preserve"> </w:t>
      </w:r>
      <w:r w:rsidR="0091572E">
        <w:t>Two (2) members of the club participated in a Grant Management Seminar (only one member needed when applying for a Rotary Global Grant)</w:t>
      </w:r>
    </w:p>
    <w:p w14:paraId="533CBE11" w14:textId="7983F9E2" w:rsidR="00A169A5" w:rsidRPr="007A2FF4" w:rsidRDefault="007317D3" w:rsidP="00A169A5">
      <w:sdt>
        <w:sdtPr>
          <w:id w:val="-768539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001A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It completely describes the project, its location and objectives</w:t>
      </w:r>
    </w:p>
    <w:p w14:paraId="5C5473BB" w14:textId="77777777" w:rsidR="00A169A5" w:rsidRPr="007A2FF4" w:rsidRDefault="007317D3" w:rsidP="00A169A5">
      <w:sdt>
        <w:sdtPr>
          <w:id w:val="197279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the community need for the project, how it will improve the lives of the less fortunate</w:t>
      </w:r>
    </w:p>
    <w:p w14:paraId="2EE8B9CE" w14:textId="77777777" w:rsidR="00A169A5" w:rsidRPr="007A2FF4" w:rsidRDefault="007317D3" w:rsidP="00A169A5">
      <w:sdt>
        <w:sdtPr>
          <w:id w:val="86348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>
            <w:rPr>
              <w:rFonts w:ascii="MS Gothic" w:eastAsia="MS Gothic" w:hAnsi="MS Gothic" w:hint="eastAsia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It estimates </w:t>
      </w:r>
      <w:r w:rsidR="00A169A5" w:rsidRPr="007A2FF4">
        <w:t>the number of people who will benefit</w:t>
      </w:r>
    </w:p>
    <w:p w14:paraId="312CEAC1" w14:textId="77777777" w:rsidR="00A169A5" w:rsidRPr="007A2FF4" w:rsidRDefault="007317D3" w:rsidP="00A169A5">
      <w:sdt>
        <w:sdtPr>
          <w:id w:val="-1235386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our club members will be involved, beyond distributing or spending funds</w:t>
      </w:r>
    </w:p>
    <w:p w14:paraId="2336BC91" w14:textId="77777777" w:rsidR="00A169A5" w:rsidRPr="007A2FF4" w:rsidRDefault="007317D3" w:rsidP="00A169A5">
      <w:sdt>
        <w:sdtPr>
          <w:id w:val="-62084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(For international projects) Communication and work responsibilities are described</w:t>
      </w:r>
    </w:p>
    <w:p w14:paraId="05ECC0F9" w14:textId="77777777" w:rsidR="00A169A5" w:rsidRPr="007A2FF4" w:rsidRDefault="007317D3" w:rsidP="00A169A5">
      <w:sdt>
        <w:sdtPr>
          <w:id w:val="-552618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explains how the project will proceed if only partial funding is available</w:t>
      </w:r>
    </w:p>
    <w:p w14:paraId="4B81581F" w14:textId="7997DD6C" w:rsidR="0091572E" w:rsidRPr="007A2FF4" w:rsidRDefault="007317D3" w:rsidP="0091572E">
      <w:sdt>
        <w:sdtPr>
          <w:id w:val="-130244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It lists at least two</w:t>
      </w:r>
      <w:r w:rsidR="0091572E">
        <w:t xml:space="preserve"> (2)</w:t>
      </w:r>
      <w:r w:rsidR="00A169A5" w:rsidRPr="007A2FF4">
        <w:t xml:space="preserve"> club contacts</w:t>
      </w:r>
      <w:r w:rsidR="0091572E" w:rsidRPr="0091572E">
        <w:t xml:space="preserve"> </w:t>
      </w:r>
    </w:p>
    <w:p w14:paraId="66B3D012" w14:textId="4F589634" w:rsidR="00A169A5" w:rsidRPr="007A2FF4" w:rsidRDefault="007317D3" w:rsidP="00A169A5">
      <w:sdt>
        <w:sdtPr>
          <w:id w:val="333345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MOU </w:t>
      </w:r>
      <w:r w:rsidR="0091572E">
        <w:t xml:space="preserve">is uploaded </w:t>
      </w:r>
    </w:p>
    <w:p w14:paraId="6CC94721" w14:textId="77777777" w:rsidR="0091572E" w:rsidRPr="007A2FF4" w:rsidRDefault="007317D3" w:rsidP="0091572E">
      <w:sdt>
        <w:sdtPr>
          <w:id w:val="-1927880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py of Club's signed MOU</w:t>
      </w:r>
      <w:r w:rsidR="0091572E">
        <w:t>-Addendum</w:t>
      </w:r>
      <w:r w:rsidR="00A169A5" w:rsidRPr="007A2FF4">
        <w:t xml:space="preserve"> </w:t>
      </w:r>
      <w:r w:rsidR="00A169A5">
        <w:t xml:space="preserve">is uploaded </w:t>
      </w:r>
    </w:p>
    <w:p w14:paraId="1B897D3C" w14:textId="0ED97154" w:rsidR="0091572E" w:rsidRPr="007A2FF4" w:rsidRDefault="007317D3" w:rsidP="0091572E">
      <w:sdt>
        <w:sdtPr>
          <w:id w:val="688798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signed </w:t>
      </w:r>
      <w:r w:rsidR="0091572E">
        <w:t>Financial Management Plan is uploaded</w:t>
      </w:r>
      <w:r w:rsidR="0091572E" w:rsidRPr="0091572E">
        <w:t xml:space="preserve"> </w:t>
      </w:r>
    </w:p>
    <w:p w14:paraId="1B42248C" w14:textId="21CD55C4" w:rsidR="00A169A5" w:rsidRPr="007A2FF4" w:rsidRDefault="007317D3" w:rsidP="00A169A5">
      <w:sdt>
        <w:sdtPr>
          <w:id w:val="-1809931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A copy of Club's </w:t>
      </w:r>
      <w:r w:rsidR="0091572E">
        <w:t xml:space="preserve">District Grants Checklist is uploaded </w:t>
      </w:r>
    </w:p>
    <w:p w14:paraId="5380D8D0" w14:textId="51E13AEA" w:rsidR="00A169A5" w:rsidRPr="007A2FF4" w:rsidRDefault="007317D3" w:rsidP="00A169A5">
      <w:sdt>
        <w:sdtPr>
          <w:id w:val="1635218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0E1E74">
        <w:t>A copy</w:t>
      </w:r>
      <w:r w:rsidR="00A169A5" w:rsidRPr="007A2FF4">
        <w:t xml:space="preserve"> of </w:t>
      </w:r>
      <w:r w:rsidR="000E1E74">
        <w:t>C</w:t>
      </w:r>
      <w:r w:rsidR="00A169A5">
        <w:t>ooperation</w:t>
      </w:r>
      <w:r w:rsidR="000E1E74">
        <w:t xml:space="preserve"> Organization MOU</w:t>
      </w:r>
      <w:r w:rsidR="00A169A5" w:rsidRPr="007A2FF4">
        <w:t xml:space="preserve"> from project partner(s) </w:t>
      </w:r>
      <w:r w:rsidR="00A169A5">
        <w:t>is uploaded</w:t>
      </w:r>
      <w:r w:rsidR="00A169A5" w:rsidRPr="007A2FF4">
        <w:t xml:space="preserve"> and their role</w:t>
      </w:r>
      <w:r w:rsidR="00A169A5">
        <w:t>s</w:t>
      </w:r>
      <w:r w:rsidR="00A169A5" w:rsidRPr="007A2FF4">
        <w:t xml:space="preserve"> </w:t>
      </w:r>
      <w:r w:rsidR="00A169A5">
        <w:t>are</w:t>
      </w:r>
      <w:r w:rsidR="00A169A5" w:rsidRPr="007A2FF4">
        <w:t xml:space="preserve"> thoroughly </w:t>
      </w:r>
      <w:proofErr w:type="gramStart"/>
      <w:r w:rsidR="00A169A5" w:rsidRPr="007A2FF4">
        <w:t>explained</w:t>
      </w:r>
      <w:proofErr w:type="gramEnd"/>
    </w:p>
    <w:p w14:paraId="110A881F" w14:textId="2B99D2D5" w:rsidR="00A169A5" w:rsidRPr="007A2FF4" w:rsidRDefault="007317D3" w:rsidP="00A169A5">
      <w:sdt>
        <w:sdtPr>
          <w:id w:val="-197150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A complete and itemized budget for the project is included or </w:t>
      </w:r>
      <w:r w:rsidR="00A169A5">
        <w:t>uploaded</w:t>
      </w:r>
    </w:p>
    <w:p w14:paraId="5C14B798" w14:textId="77777777" w:rsidR="00A169A5" w:rsidRPr="007A2FF4" w:rsidRDefault="007317D3" w:rsidP="00A169A5">
      <w:sdt>
        <w:sdtPr>
          <w:id w:val="-94854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’s timetable is included, we understand the deadlines and will timely submit reports</w:t>
      </w:r>
    </w:p>
    <w:p w14:paraId="5AED11CB" w14:textId="00E51DDB" w:rsidR="0091572E" w:rsidRPr="007A2FF4" w:rsidRDefault="007317D3" w:rsidP="0091572E">
      <w:sdt>
        <w:sdtPr>
          <w:id w:val="2094284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club president and president</w:t>
      </w:r>
      <w:r w:rsidR="00A169A5">
        <w:t>-</w:t>
      </w:r>
      <w:r w:rsidR="00A169A5" w:rsidRPr="007A2FF4">
        <w:t xml:space="preserve">elect have </w:t>
      </w:r>
      <w:r w:rsidR="00A169A5">
        <w:t>signed</w:t>
      </w:r>
      <w:r w:rsidR="00A169A5" w:rsidRPr="007A2FF4">
        <w:t xml:space="preserve"> the application</w:t>
      </w:r>
      <w:r w:rsidR="0091572E" w:rsidRPr="0091572E">
        <w:t xml:space="preserve"> </w:t>
      </w:r>
    </w:p>
    <w:p w14:paraId="53D080AC" w14:textId="3EFF30A1" w:rsidR="0091572E" w:rsidRPr="007A2FF4" w:rsidRDefault="007317D3" w:rsidP="0091572E">
      <w:sdt>
        <w:sdtPr>
          <w:id w:val="-116185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72E" w:rsidRPr="007A2FF4">
            <w:rPr>
              <w:rFonts w:ascii="Segoe UI Symbol" w:hAnsi="Segoe UI Symbol" w:cs="Segoe UI Symbol"/>
            </w:rPr>
            <w:t>☐</w:t>
          </w:r>
        </w:sdtContent>
      </w:sdt>
      <w:r w:rsidR="0091572E" w:rsidRPr="007A2FF4">
        <w:t xml:space="preserve"> </w:t>
      </w:r>
      <w:r w:rsidR="0091572E">
        <w:t xml:space="preserve">The club’s TRF Annual Fund Goals have been entered in Rotary Club Center </w:t>
      </w:r>
    </w:p>
    <w:p w14:paraId="21D4341D" w14:textId="1EEB2FA6" w:rsidR="00A169A5" w:rsidRPr="007A2FF4" w:rsidRDefault="00A169A5" w:rsidP="00A169A5"/>
    <w:p w14:paraId="64DFF39B" w14:textId="77777777" w:rsidR="00A169A5" w:rsidRPr="007A2FF4" w:rsidRDefault="00A169A5" w:rsidP="00A169A5"/>
    <w:p w14:paraId="7E916E8D" w14:textId="77777777" w:rsidR="00A169A5" w:rsidRPr="00857977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The Rotary Foundation Terms and Conditions:</w:t>
      </w:r>
    </w:p>
    <w:p w14:paraId="2C4B10FC" w14:textId="77777777" w:rsidR="00A169A5" w:rsidRPr="007A2FF4" w:rsidRDefault="007317D3" w:rsidP="00A169A5">
      <w:sdt>
        <w:sdtPr>
          <w:id w:val="-1675108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supports service activities and humanitarian endeavors</w:t>
      </w:r>
    </w:p>
    <w:p w14:paraId="56D74D77" w14:textId="77777777" w:rsidR="00A169A5" w:rsidRPr="007A2FF4" w:rsidRDefault="007317D3" w:rsidP="00A169A5">
      <w:sdt>
        <w:sdtPr>
          <w:id w:val="9306343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be responsible for overseeing funding and implementation of the project</w:t>
      </w:r>
    </w:p>
    <w:p w14:paraId="1CC3B7BB" w14:textId="03E0F928" w:rsidR="00A169A5" w:rsidRPr="007A2FF4" w:rsidRDefault="007317D3" w:rsidP="00A169A5">
      <w:sdt>
        <w:sdtPr>
          <w:id w:val="-1040816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promote our club’s involvement with appropriate signage, labels, PR, etc.</w:t>
      </w:r>
      <w:r w:rsidR="00A169A5">
        <w:t xml:space="preserve"> which will comply with R.I policies</w:t>
      </w:r>
    </w:p>
    <w:p w14:paraId="1B6C512F" w14:textId="77777777" w:rsidR="00A169A5" w:rsidRPr="007A2FF4" w:rsidRDefault="007317D3" w:rsidP="00A169A5">
      <w:sdt>
        <w:sdtPr>
          <w:id w:val="-897578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not establish a permanent foundation, trust or interest-bearing account</w:t>
      </w:r>
    </w:p>
    <w:p w14:paraId="25734028" w14:textId="77777777" w:rsidR="00A169A5" w:rsidRPr="007A2FF4" w:rsidRDefault="007317D3" w:rsidP="00A169A5">
      <w:sdt>
        <w:sdtPr>
          <w:id w:val="-679731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 not directly benefit a Rotarian, spouse, lineal descendant or ancestor</w:t>
      </w:r>
    </w:p>
    <w:p w14:paraId="51710E54" w14:textId="77777777" w:rsidR="00A169A5" w:rsidRPr="007A2FF4" w:rsidRDefault="007317D3" w:rsidP="00A169A5">
      <w:sdt>
        <w:sdtPr>
          <w:id w:val="-934053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doesn’t dupli</w:t>
      </w:r>
      <w:r w:rsidR="00A169A5">
        <w:t>cate an existing Rotary program;</w:t>
      </w:r>
      <w:r w:rsidR="00A169A5" w:rsidRPr="007A2FF4">
        <w:t xml:space="preserve"> this project is a new club effort.</w:t>
      </w:r>
    </w:p>
    <w:p w14:paraId="793F9783" w14:textId="77777777" w:rsidR="00A169A5" w:rsidRPr="007A2FF4" w:rsidRDefault="007317D3" w:rsidP="00A169A5">
      <w:sdt>
        <w:sdtPr>
          <w:id w:val="-3742379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is is not reimbursement for a project that is already in progress or already completed</w:t>
      </w:r>
    </w:p>
    <w:p w14:paraId="17A4651E" w14:textId="77777777" w:rsidR="00A169A5" w:rsidRPr="007A2FF4" w:rsidRDefault="007317D3" w:rsidP="00A169A5">
      <w:sdt>
        <w:sdtPr>
          <w:id w:val="-2143795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the primary sponsor of this project, not some other, non-Rotary organization</w:t>
      </w:r>
    </w:p>
    <w:p w14:paraId="18C7F25D" w14:textId="77777777" w:rsidR="00A169A5" w:rsidRPr="007A2FF4" w:rsidRDefault="007317D3" w:rsidP="00A169A5">
      <w:sdt>
        <w:sdtPr>
          <w:id w:val="-124132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are not asking for funding to buy land or a building</w:t>
      </w:r>
    </w:p>
    <w:p w14:paraId="49A991AE" w14:textId="77777777" w:rsidR="00A169A5" w:rsidRPr="007A2FF4" w:rsidRDefault="007317D3" w:rsidP="00A169A5">
      <w:sdt>
        <w:sdtPr>
          <w:id w:val="-3524243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Our project involves a structure where individuals live, work or engage in some gainful activity</w:t>
      </w:r>
    </w:p>
    <w:p w14:paraId="0946AD63" w14:textId="77777777" w:rsidR="00A169A5" w:rsidRPr="007A2FF4" w:rsidRDefault="007317D3" w:rsidP="00A169A5">
      <w:sdt>
        <w:sdtPr>
          <w:id w:val="1681386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are for low-cost shelter for underprivileged families</w:t>
      </w:r>
    </w:p>
    <w:p w14:paraId="77765506" w14:textId="77777777" w:rsidR="00A169A5" w:rsidRPr="007A2FF4" w:rsidRDefault="007317D3" w:rsidP="00A169A5">
      <w:sdt>
        <w:sdtPr>
          <w:id w:val="1031768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 xml:space="preserve">Funds will </w:t>
      </w:r>
      <w:r w:rsidR="00A169A5" w:rsidRPr="007A2FF4">
        <w:t>be used to construct the structure</w:t>
      </w:r>
    </w:p>
    <w:p w14:paraId="11A8D1E0" w14:textId="77777777" w:rsidR="00A169A5" w:rsidRPr="007A2FF4" w:rsidRDefault="007317D3" w:rsidP="00A169A5">
      <w:sdt>
        <w:sdtPr>
          <w:id w:val="912282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A169A5">
        <w:t>Funds will</w:t>
      </w:r>
      <w:r w:rsidR="00A169A5" w:rsidRPr="007A2FF4">
        <w:t xml:space="preserve"> be used to renovate the structure</w:t>
      </w:r>
    </w:p>
    <w:p w14:paraId="14883A3F" w14:textId="77777777" w:rsidR="00A169A5" w:rsidRPr="007A2FF4" w:rsidRDefault="007317D3" w:rsidP="00A169A5">
      <w:sdt>
        <w:sdtPr>
          <w:id w:val="822551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provide new services to the structure</w:t>
      </w:r>
    </w:p>
    <w:p w14:paraId="492F3B62" w14:textId="77777777" w:rsidR="00A169A5" w:rsidRPr="007A2FF4" w:rsidRDefault="007317D3" w:rsidP="00A169A5">
      <w:sdt>
        <w:sdtPr>
          <w:id w:val="-1566411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Funds will be used to upgrade the electrical or plumbing of the structure</w:t>
      </w:r>
    </w:p>
    <w:p w14:paraId="3405F6CB" w14:textId="77777777" w:rsidR="00A169A5" w:rsidRPr="007A2FF4" w:rsidRDefault="007317D3" w:rsidP="00A169A5">
      <w:sdt>
        <w:sdtPr>
          <w:id w:val="861945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salaries, stipends, or honorariums for project beneficiaries or individuals working for our project partners</w:t>
      </w:r>
    </w:p>
    <w:p w14:paraId="63D99B91" w14:textId="77777777" w:rsidR="00A169A5" w:rsidRPr="007A2FF4" w:rsidRDefault="007317D3" w:rsidP="00A169A5">
      <w:sdt>
        <w:sdtPr>
          <w:id w:val="1907334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travel expenses</w:t>
      </w:r>
    </w:p>
    <w:p w14:paraId="2E31F101" w14:textId="77777777" w:rsidR="00A169A5" w:rsidRPr="007A2FF4" w:rsidRDefault="007317D3" w:rsidP="00A169A5">
      <w:sdt>
        <w:sdtPr>
          <w:id w:val="113260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None of the funds will be used for post-secondary education activities</w:t>
      </w:r>
    </w:p>
    <w:p w14:paraId="4CF77959" w14:textId="714D691C" w:rsidR="00A169A5" w:rsidRPr="007A2FF4" w:rsidRDefault="007317D3" w:rsidP="00A169A5">
      <w:sdt>
        <w:sdtPr>
          <w:id w:val="167344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</w:t>
      </w:r>
      <w:r w:rsidR="00FA470D">
        <w:t>The project will be considered sustainable as defined by The Rotary Foundation</w:t>
      </w:r>
      <w:r w:rsidR="002026AD">
        <w:t xml:space="preserve"> and will continue to function without Foundation funds.</w:t>
      </w:r>
    </w:p>
    <w:p w14:paraId="4CF717D5" w14:textId="2A81B726" w:rsidR="00A169A5" w:rsidRPr="007A2FF4" w:rsidRDefault="007317D3" w:rsidP="00A169A5">
      <w:sdt>
        <w:sdtPr>
          <w:id w:val="2081398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sponsor club agrees to adhere to all stewardship requirements set forth in the </w:t>
      </w:r>
      <w:r w:rsidR="00A169A5">
        <w:t xml:space="preserve">Club </w:t>
      </w:r>
      <w:r w:rsidR="00A169A5" w:rsidRPr="007A2FF4">
        <w:t>Memorandum of Understanding</w:t>
      </w:r>
    </w:p>
    <w:p w14:paraId="253097E2" w14:textId="60804E02" w:rsidR="00A169A5" w:rsidRPr="007A2FF4" w:rsidRDefault="007317D3" w:rsidP="00A169A5">
      <w:sdt>
        <w:sdtPr>
          <w:id w:val="1455284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The project addresses one or more of </w:t>
      </w:r>
      <w:r w:rsidR="00A169A5">
        <w:t>Rotary’s ‘Six Areas of Focus’</w:t>
      </w:r>
      <w:r w:rsidR="00AB73F5">
        <w:t>, if applicable</w:t>
      </w:r>
    </w:p>
    <w:p w14:paraId="4CFBEC0D" w14:textId="77777777" w:rsidR="0091572E" w:rsidRDefault="0091572E" w:rsidP="00A169A5">
      <w:pPr>
        <w:rPr>
          <w:b/>
          <w:sz w:val="24"/>
        </w:rPr>
      </w:pPr>
    </w:p>
    <w:p w14:paraId="2403D74C" w14:textId="77777777" w:rsidR="0091572E" w:rsidRDefault="0091572E" w:rsidP="00A169A5">
      <w:pPr>
        <w:rPr>
          <w:b/>
          <w:sz w:val="24"/>
        </w:rPr>
      </w:pPr>
    </w:p>
    <w:p w14:paraId="25B89BF1" w14:textId="20354992" w:rsidR="00A169A5" w:rsidRPr="00AB73F5" w:rsidRDefault="00A169A5" w:rsidP="00A169A5">
      <w:pPr>
        <w:rPr>
          <w:b/>
          <w:sz w:val="24"/>
        </w:rPr>
      </w:pPr>
      <w:r w:rsidRPr="00857977">
        <w:rPr>
          <w:b/>
          <w:sz w:val="24"/>
        </w:rPr>
        <w:t>Reporting:</w:t>
      </w:r>
    </w:p>
    <w:p w14:paraId="36432965" w14:textId="73EBD786" w:rsidR="00A169A5" w:rsidRPr="007A2FF4" w:rsidRDefault="007317D3" w:rsidP="00A169A5">
      <w:sdt>
        <w:sdtPr>
          <w:id w:val="1080480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a final report within </w:t>
      </w:r>
      <w:r w:rsidR="00A72432">
        <w:t>3</w:t>
      </w:r>
      <w:r w:rsidR="00A169A5" w:rsidRPr="007A2FF4">
        <w:t xml:space="preserve">0 days of the project’s completion but no later than March </w:t>
      </w:r>
      <w:r w:rsidR="000E1E74">
        <w:t>4</w:t>
      </w:r>
      <w:r w:rsidR="00A169A5" w:rsidRPr="007A2FF4">
        <w:t xml:space="preserve">, </w:t>
      </w:r>
      <w:proofErr w:type="gramStart"/>
      <w:r w:rsidR="00A169A5" w:rsidRPr="007A2FF4">
        <w:t>20</w:t>
      </w:r>
      <w:r w:rsidR="00A169A5">
        <w:t>2</w:t>
      </w:r>
      <w:r w:rsidR="000E1E74">
        <w:t>2</w:t>
      </w:r>
      <w:proofErr w:type="gramEnd"/>
    </w:p>
    <w:p w14:paraId="4997CE0C" w14:textId="77777777" w:rsidR="00A169A5" w:rsidRPr="007A2FF4" w:rsidRDefault="007317D3" w:rsidP="00A169A5">
      <w:sdt>
        <w:sdtPr>
          <w:id w:val="780929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keep receipts for all expenditures</w:t>
      </w:r>
      <w:r w:rsidR="00A169A5">
        <w:t xml:space="preserve"> and submit copies of receipts with Final </w:t>
      </w:r>
      <w:proofErr w:type="gramStart"/>
      <w:r w:rsidR="00A169A5">
        <w:t>Report</w:t>
      </w:r>
      <w:proofErr w:type="gramEnd"/>
    </w:p>
    <w:p w14:paraId="26E1BC28" w14:textId="033A1785" w:rsidR="00825843" w:rsidRDefault="007317D3">
      <w:sdt>
        <w:sdtPr>
          <w:id w:val="513342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9A5" w:rsidRPr="007A2FF4">
            <w:rPr>
              <w:rFonts w:ascii="Segoe UI Symbol" w:hAnsi="Segoe UI Symbol" w:cs="Segoe UI Symbol"/>
            </w:rPr>
            <w:t>☐</w:t>
          </w:r>
        </w:sdtContent>
      </w:sdt>
      <w:r w:rsidR="00A169A5" w:rsidRPr="007A2FF4">
        <w:t xml:space="preserve"> We will submit independent financial audit results </w:t>
      </w:r>
      <w:r w:rsidR="00A169A5">
        <w:t>if</w:t>
      </w:r>
      <w:r w:rsidR="00A169A5" w:rsidRPr="007A2FF4">
        <w:t xml:space="preserve"> requested by the District </w:t>
      </w:r>
      <w:r w:rsidR="00A169A5">
        <w:t xml:space="preserve">Rotary Foundation </w:t>
      </w:r>
      <w:r w:rsidR="00A169A5" w:rsidRPr="007A2FF4">
        <w:t>Committee</w:t>
      </w:r>
    </w:p>
    <w:sectPr w:rsidR="00825843" w:rsidSect="00FA470D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15FAE" w14:textId="77777777" w:rsidR="00A169A5" w:rsidRDefault="00A169A5" w:rsidP="00A169A5">
      <w:r>
        <w:separator/>
      </w:r>
    </w:p>
  </w:endnote>
  <w:endnote w:type="continuationSeparator" w:id="0">
    <w:p w14:paraId="5EAF61AD" w14:textId="77777777" w:rsidR="00A169A5" w:rsidRDefault="00A169A5" w:rsidP="00A16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/>
        <w:i/>
        <w:sz w:val="20"/>
      </w:rPr>
      <w:id w:val="-125042968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  <w:i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78B6260" w14:textId="397FA1EE" w:rsidR="00FA470D" w:rsidRPr="00FA470D" w:rsidRDefault="00FA470D">
            <w:pPr>
              <w:pStyle w:val="Footer"/>
              <w:jc w:val="right"/>
              <w:rPr>
                <w:rFonts w:ascii="Times New Roman" w:hAnsi="Times New Roman"/>
                <w:i/>
                <w:sz w:val="20"/>
              </w:rPr>
            </w:pPr>
            <w:r w:rsidRPr="00FA470D">
              <w:rPr>
                <w:rFonts w:ascii="Times New Roman" w:hAnsi="Times New Roman"/>
                <w:i/>
                <w:sz w:val="20"/>
              </w:rPr>
              <w:t>Club District Grant Checklist (</w:t>
            </w:r>
            <w:r w:rsidR="00AB73F5">
              <w:rPr>
                <w:rFonts w:ascii="Times New Roman" w:hAnsi="Times New Roman"/>
                <w:i/>
                <w:sz w:val="20"/>
              </w:rPr>
              <w:t>202</w:t>
            </w:r>
            <w:r w:rsidR="000E1E74">
              <w:rPr>
                <w:rFonts w:ascii="Times New Roman" w:hAnsi="Times New Roman"/>
                <w:i/>
                <w:sz w:val="20"/>
              </w:rPr>
              <w:t>1</w:t>
            </w:r>
            <w:r w:rsidR="00AB73F5">
              <w:rPr>
                <w:rFonts w:ascii="Times New Roman" w:hAnsi="Times New Roman"/>
                <w:i/>
                <w:sz w:val="20"/>
              </w:rPr>
              <w:t>-2</w:t>
            </w:r>
            <w:r w:rsidR="000E1E74">
              <w:rPr>
                <w:rFonts w:ascii="Times New Roman" w:hAnsi="Times New Roman"/>
                <w:i/>
                <w:sz w:val="20"/>
              </w:rPr>
              <w:t>2</w:t>
            </w:r>
            <w:r w:rsidR="0047154D">
              <w:rPr>
                <w:rFonts w:ascii="Times New Roman" w:hAnsi="Times New Roman"/>
                <w:i/>
                <w:sz w:val="20"/>
              </w:rPr>
              <w:t xml:space="preserve"> Grant</w:t>
            </w:r>
            <w:r w:rsidR="00AB73F5">
              <w:rPr>
                <w:rFonts w:ascii="Times New Roman" w:hAnsi="Times New Roman"/>
                <w:i/>
                <w:sz w:val="20"/>
              </w:rPr>
              <w:t xml:space="preserve"> Cycle</w:t>
            </w:r>
            <w:r w:rsidRPr="00FA470D">
              <w:rPr>
                <w:rFonts w:ascii="Times New Roman" w:hAnsi="Times New Roman"/>
                <w:i/>
                <w:sz w:val="20"/>
              </w:rPr>
              <w:t xml:space="preserve">) ~ Page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PAGE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  <w:r w:rsidRPr="00FA470D">
              <w:rPr>
                <w:rFonts w:ascii="Times New Roman" w:hAnsi="Times New Roman"/>
                <w:i/>
                <w:sz w:val="20"/>
              </w:rPr>
              <w:t xml:space="preserve"> of 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begin"/>
            </w:r>
            <w:r w:rsidRPr="00FA470D">
              <w:rPr>
                <w:rFonts w:ascii="Times New Roman" w:hAnsi="Times New Roman"/>
                <w:bCs/>
                <w:i/>
                <w:sz w:val="20"/>
              </w:rPr>
              <w:instrText xml:space="preserve"> NUMPAGES  </w:instrTex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separate"/>
            </w:r>
            <w:r w:rsidRPr="00FA470D">
              <w:rPr>
                <w:rFonts w:ascii="Times New Roman" w:hAnsi="Times New Roman"/>
                <w:bCs/>
                <w:i/>
                <w:noProof/>
                <w:sz w:val="20"/>
              </w:rPr>
              <w:t>2</w:t>
            </w:r>
            <w:r w:rsidRPr="00FA470D">
              <w:rPr>
                <w:rFonts w:ascii="Times New Roman" w:hAnsi="Times New Roman"/>
                <w:bCs/>
                <w:i/>
                <w:sz w:val="20"/>
                <w:szCs w:val="24"/>
              </w:rPr>
              <w:fldChar w:fldCharType="end"/>
            </w:r>
          </w:p>
        </w:sdtContent>
      </w:sdt>
    </w:sdtContent>
  </w:sdt>
  <w:p w14:paraId="5B439A9B" w14:textId="77777777" w:rsidR="00FA470D" w:rsidRDefault="00FA47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7AD08" w14:textId="77777777" w:rsidR="00A169A5" w:rsidRDefault="00A169A5" w:rsidP="00A169A5">
      <w:r>
        <w:separator/>
      </w:r>
    </w:p>
  </w:footnote>
  <w:footnote w:type="continuationSeparator" w:id="0">
    <w:p w14:paraId="60E0D4B7" w14:textId="77777777" w:rsidR="00A169A5" w:rsidRDefault="00A169A5" w:rsidP="00A169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isQ8rXWmnko5bjAFtAMUludWiO/q1qSIAovszBy/vtkhq/JapC8j/Iqg24+3K3ldUmPSkA2UT1alPdYzUS8RA==" w:salt="46Tu+zx2vnNRba1BYKNrtQ==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zc2tDA1NLY0MzRT0lEKTi0uzszPAykwNKgFACVh1ystAAAA"/>
  </w:docVars>
  <w:rsids>
    <w:rsidRoot w:val="00A169A5"/>
    <w:rsid w:val="000A6A8F"/>
    <w:rsid w:val="000E1E74"/>
    <w:rsid w:val="002026AD"/>
    <w:rsid w:val="003835C5"/>
    <w:rsid w:val="003A2FA8"/>
    <w:rsid w:val="0047154D"/>
    <w:rsid w:val="00527985"/>
    <w:rsid w:val="007317D3"/>
    <w:rsid w:val="00825843"/>
    <w:rsid w:val="0091572E"/>
    <w:rsid w:val="00934ADC"/>
    <w:rsid w:val="00A05A69"/>
    <w:rsid w:val="00A169A5"/>
    <w:rsid w:val="00A72432"/>
    <w:rsid w:val="00AB73F5"/>
    <w:rsid w:val="00AC6033"/>
    <w:rsid w:val="00C3001A"/>
    <w:rsid w:val="00D6095F"/>
    <w:rsid w:val="00EB6F1B"/>
    <w:rsid w:val="00F46BF1"/>
    <w:rsid w:val="00F806F3"/>
    <w:rsid w:val="00FA470D"/>
    <w:rsid w:val="00FC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2CCA87B1"/>
  <w15:chartTrackingRefBased/>
  <w15:docId w15:val="{D279D6A7-32B6-45ED-B27E-2C73E3A85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69A5"/>
    <w:pPr>
      <w:widowControl w:val="0"/>
      <w:spacing w:after="0" w:line="240" w:lineRule="auto"/>
    </w:pPr>
  </w:style>
  <w:style w:type="paragraph" w:styleId="Heading3">
    <w:name w:val="heading 3"/>
    <w:basedOn w:val="Normal"/>
    <w:link w:val="Heading3Char"/>
    <w:uiPriority w:val="1"/>
    <w:qFormat/>
    <w:rsid w:val="00A169A5"/>
    <w:pPr>
      <w:ind w:left="120"/>
      <w:outlineLvl w:val="2"/>
    </w:pPr>
    <w:rPr>
      <w:rFonts w:ascii="Cambria" w:eastAsia="Cambria" w:hAnsi="Cambr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A169A5"/>
    <w:rPr>
      <w:rFonts w:ascii="Cambria" w:eastAsia="Cambria" w:hAnsi="Cambria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169A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9A5"/>
  </w:style>
  <w:style w:type="paragraph" w:styleId="Footer">
    <w:name w:val="footer"/>
    <w:basedOn w:val="Normal"/>
    <w:link w:val="FooterChar"/>
    <w:uiPriority w:val="99"/>
    <w:unhideWhenUsed/>
    <w:rsid w:val="00A169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ADB56BBE8DD4D1F80D7775C29695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2A5BC-14B1-4C59-8660-B7A84B672EE3}"/>
      </w:docPartPr>
      <w:docPartBody>
        <w:p w:rsidR="000C3E6F" w:rsidRDefault="00CB079C" w:rsidP="00CB079C">
          <w:pPr>
            <w:pStyle w:val="4ADB56BBE8DD4D1F80D7775C296953F1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8745B0B29A4DB7BD3269EE64254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5AD90-2CFB-4CEC-8B7E-088BC6C42E85}"/>
      </w:docPartPr>
      <w:docPartBody>
        <w:p w:rsidR="00542992" w:rsidRDefault="00883D41" w:rsidP="00883D41">
          <w:pPr>
            <w:pStyle w:val="898745B0B29A4DB7BD3269EE64254180"/>
          </w:pPr>
          <w:r w:rsidRPr="0053757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79C"/>
    <w:rsid w:val="000C3E6F"/>
    <w:rsid w:val="00542992"/>
    <w:rsid w:val="00883D41"/>
    <w:rsid w:val="00CB0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D41"/>
    <w:rPr>
      <w:color w:val="808080"/>
    </w:rPr>
  </w:style>
  <w:style w:type="paragraph" w:customStyle="1" w:styleId="4ADB56BBE8DD4D1F80D7775C296953F1">
    <w:name w:val="4ADB56BBE8DD4D1F80D7775C296953F1"/>
    <w:rsid w:val="00CB079C"/>
  </w:style>
  <w:style w:type="paragraph" w:customStyle="1" w:styleId="898745B0B29A4DB7BD3269EE64254180">
    <w:name w:val="898745B0B29A4DB7BD3269EE64254180"/>
    <w:rsid w:val="00883D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882E9-050D-4CCA-AB63-8AE4470BD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Bradshaw</dc:creator>
  <cp:keywords/>
  <dc:description/>
  <cp:lastModifiedBy>Frank Bradshaw</cp:lastModifiedBy>
  <cp:revision>2</cp:revision>
  <dcterms:created xsi:type="dcterms:W3CDTF">2021-02-28T23:16:00Z</dcterms:created>
  <dcterms:modified xsi:type="dcterms:W3CDTF">2021-02-28T23:16:00Z</dcterms:modified>
</cp:coreProperties>
</file>